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3C7C2C98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0768F9C9" w:rsidR="00617C2A" w:rsidRDefault="00B60795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6EC131CC">
                <wp:simplePos x="0" y="0"/>
                <wp:positionH relativeFrom="page">
                  <wp:posOffset>982980</wp:posOffset>
                </wp:positionH>
                <wp:positionV relativeFrom="paragraph">
                  <wp:posOffset>349250</wp:posOffset>
                </wp:positionV>
                <wp:extent cx="5974080" cy="1325880"/>
                <wp:effectExtent l="0" t="0" r="2667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3258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2708C53F" w:rsidR="00B60795" w:rsidRDefault="00B60795" w:rsidP="00BF0B84"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</w:t>
                            </w:r>
                            <w:r w:rsidR="00716C07">
                              <w:t>exercise</w:t>
                            </w:r>
                            <w:r>
                              <w:t xml:space="preserve"> tests the understanding of following topics in </w:t>
                            </w:r>
                            <w:r w:rsidR="006E1FAE">
                              <w:t>ES6</w:t>
                            </w:r>
                            <w:r>
                              <w:t>:</w:t>
                            </w:r>
                          </w:p>
                          <w:p w14:paraId="077BE7C2" w14:textId="57E473A1" w:rsidR="003E0C9D" w:rsidRDefault="006E1FAE" w:rsidP="003E0C9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Let &amp; </w:t>
                            </w:r>
                            <w:proofErr w:type="spellStart"/>
                            <w:r>
                              <w:t>Const</w:t>
                            </w:r>
                            <w:proofErr w:type="spellEnd"/>
                          </w:p>
                          <w:p w14:paraId="7234DF25" w14:textId="0C2D064C" w:rsidR="006E1FAE" w:rsidRDefault="006E1FAE" w:rsidP="003E0C9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Template literals</w:t>
                            </w:r>
                          </w:p>
                          <w:p w14:paraId="61C90C33" w14:textId="799DBC5C" w:rsidR="006E1FAE" w:rsidRDefault="006E1FAE" w:rsidP="003E0C9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Default parameters</w:t>
                            </w:r>
                          </w:p>
                          <w:p w14:paraId="335017A6" w14:textId="22F1F5B1" w:rsidR="006E1FAE" w:rsidRDefault="006E1FAE" w:rsidP="003E0C9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proofErr w:type="spellStart"/>
                            <w:r>
                              <w:t>Destructuring</w:t>
                            </w:r>
                            <w:proofErr w:type="spellEnd"/>
                          </w:p>
                          <w:p w14:paraId="376B40C6" w14:textId="2AE06B0E" w:rsidR="006E1FAE" w:rsidRDefault="006E1FAE" w:rsidP="003E0C9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Rest &amp; Spre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.4pt;margin-top:27.5pt;width:470.4pt;height:104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" fillcolor="#d8d8d8 [2732]">
                <v:textbox>
                  <w:txbxContent>
                    <w:p w14:paraId="30BA528A" w14:textId="2708C53F" w:rsidR="00B60795" w:rsidRDefault="00B60795" w:rsidP="00BF0B84"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</w:t>
                      </w:r>
                      <w:r w:rsidR="00716C07">
                        <w:t>exercise</w:t>
                      </w:r>
                      <w:r>
                        <w:t xml:space="preserve"> tests the understanding of following topics in </w:t>
                      </w:r>
                      <w:r w:rsidR="006E1FAE">
                        <w:t>ES6</w:t>
                      </w:r>
                      <w:r>
                        <w:t>:</w:t>
                      </w:r>
                    </w:p>
                    <w:p w14:paraId="077BE7C2" w14:textId="57E473A1" w:rsidR="003E0C9D" w:rsidRDefault="006E1FAE" w:rsidP="003E0C9D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Let &amp; </w:t>
                      </w:r>
                      <w:proofErr w:type="spellStart"/>
                      <w:r>
                        <w:t>Const</w:t>
                      </w:r>
                      <w:proofErr w:type="spellEnd"/>
                    </w:p>
                    <w:p w14:paraId="7234DF25" w14:textId="0C2D064C" w:rsidR="006E1FAE" w:rsidRDefault="006E1FAE" w:rsidP="003E0C9D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>Template literals</w:t>
                      </w:r>
                    </w:p>
                    <w:p w14:paraId="61C90C33" w14:textId="799DBC5C" w:rsidR="006E1FAE" w:rsidRDefault="006E1FAE" w:rsidP="003E0C9D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>Default parameters</w:t>
                      </w:r>
                    </w:p>
                    <w:p w14:paraId="335017A6" w14:textId="22F1F5B1" w:rsidR="006E1FAE" w:rsidRDefault="006E1FAE" w:rsidP="003E0C9D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proofErr w:type="spellStart"/>
                      <w:r>
                        <w:t>Destructuring</w:t>
                      </w:r>
                      <w:proofErr w:type="spellEnd"/>
                    </w:p>
                    <w:p w14:paraId="376B40C6" w14:textId="2AE06B0E" w:rsidR="006E1FAE" w:rsidRDefault="006E1FAE" w:rsidP="003E0C9D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>Rest &amp; Spread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17C2A"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037EA9BA" w14:textId="2373A351" w:rsidR="00C226A7" w:rsidRPr="00C226A7" w:rsidRDefault="00C226A7" w:rsidP="00C226A7">
      <w:pPr>
        <w:rPr>
          <w:sz w:val="24"/>
        </w:rPr>
      </w:pPr>
    </w:p>
    <w:p w14:paraId="4B24FAD8" w14:textId="222D7CA1" w:rsidR="00C226A7" w:rsidRDefault="006E1FAE" w:rsidP="00BA5189">
      <w:pPr>
        <w:pStyle w:val="Heading1"/>
        <w:numPr>
          <w:ilvl w:val="0"/>
          <w:numId w:val="46"/>
        </w:numPr>
      </w:pPr>
      <w:r>
        <w:t xml:space="preserve">Let &amp; </w:t>
      </w:r>
      <w:proofErr w:type="spellStart"/>
      <w:r>
        <w:t>Const</w:t>
      </w:r>
      <w:proofErr w:type="spellEnd"/>
    </w:p>
    <w:p w14:paraId="76618AAB" w14:textId="48B79853" w:rsidR="005813CA" w:rsidRPr="00BA5189" w:rsidRDefault="006E1FAE" w:rsidP="00BA5189">
      <w:pPr>
        <w:ind w:right="866"/>
        <w:rPr>
          <w:sz w:val="24"/>
        </w:rPr>
      </w:pPr>
      <w:r w:rsidRPr="00BA5189">
        <w:rPr>
          <w:sz w:val="24"/>
        </w:rPr>
        <w:t>Following code uses ‘var’ instead of ‘</w:t>
      </w:r>
      <w:proofErr w:type="spellStart"/>
      <w:r w:rsidRPr="00BA5189">
        <w:rPr>
          <w:sz w:val="24"/>
        </w:rPr>
        <w:t>const</w:t>
      </w:r>
      <w:proofErr w:type="spellEnd"/>
      <w:r w:rsidRPr="00BA5189">
        <w:rPr>
          <w:sz w:val="24"/>
        </w:rPr>
        <w:t>’ and ‘let’. Refactor the code to use new keywords. Be sure to consider whether the variable should be declared using ‘</w:t>
      </w:r>
      <w:proofErr w:type="spellStart"/>
      <w:r w:rsidRPr="00BA5189">
        <w:rPr>
          <w:sz w:val="24"/>
        </w:rPr>
        <w:t>const</w:t>
      </w:r>
      <w:proofErr w:type="spellEnd"/>
      <w:r w:rsidRPr="00BA5189">
        <w:rPr>
          <w:sz w:val="24"/>
        </w:rPr>
        <w:t>’ or ‘let’ depending on whether the variable gets reassigned or not</w:t>
      </w:r>
    </w:p>
    <w:p w14:paraId="09E9883D" w14:textId="465B7BEC" w:rsidR="005813CA" w:rsidRPr="005813CA" w:rsidRDefault="00716DBC" w:rsidP="005813CA">
      <w:pPr>
        <w:rPr>
          <w:sz w:val="24"/>
        </w:rPr>
      </w:pPr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D770566" wp14:editId="387F5BAA">
                <wp:simplePos x="0" y="0"/>
                <wp:positionH relativeFrom="margin">
                  <wp:align>left</wp:align>
                </wp:positionH>
                <wp:positionV relativeFrom="paragraph">
                  <wp:posOffset>31115</wp:posOffset>
                </wp:positionV>
                <wp:extent cx="5981700" cy="1404620"/>
                <wp:effectExtent l="0" t="0" r="19050" b="1968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F05C9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ar responses = [</w:t>
                            </w:r>
                          </w:p>
                          <w:p w14:paraId="002DC42B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{ code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 200, message: 'OK' },</w:t>
                            </w:r>
                          </w:p>
                          <w:p w14:paraId="76CB586B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{ code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 400, message: 'Bad request' },</w:t>
                            </w:r>
                          </w:p>
                          <w:p w14:paraId="720C06EB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{ code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 401, message: 'Not authorized' },</w:t>
                            </w:r>
                          </w:p>
                          <w:p w14:paraId="52724BF2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{ code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 500, message: 'Server error' }</w:t>
                            </w:r>
                          </w:p>
                          <w:p w14:paraId="05D87662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];</w:t>
                            </w:r>
                          </w:p>
                          <w:p w14:paraId="5C423D8E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4405403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var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ccessCode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= 200;</w:t>
                            </w:r>
                          </w:p>
                          <w:p w14:paraId="62E3F8B7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var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lNo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= 1;</w:t>
                            </w:r>
                          </w:p>
                          <w:p w14:paraId="5EC9679C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var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rrorSummary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= '';</w:t>
                            </w:r>
                          </w:p>
                          <w:p w14:paraId="6F98B16C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for (var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= 0;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esponses.length</w:t>
                            </w:r>
                            <w:proofErr w:type="spellEnd"/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;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++) {</w:t>
                            </w:r>
                          </w:p>
                          <w:p w14:paraId="4FDB6FB3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if (responses[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].code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!==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ccessCode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 {</w:t>
                            </w:r>
                          </w:p>
                          <w:p w14:paraId="3058FC6C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rrorSummary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+= '(' +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lNo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++ + ')' + ' ' + responses[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].message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+ '\n';</w:t>
                            </w:r>
                          </w:p>
                          <w:p w14:paraId="60D87F45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}</w:t>
                            </w:r>
                          </w:p>
                          <w:p w14:paraId="6C975135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}</w:t>
                            </w:r>
                          </w:p>
                          <w:p w14:paraId="0413419D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1C8D21D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var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otalErrors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=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lNo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- 1;</w:t>
                            </w:r>
                          </w:p>
                          <w:p w14:paraId="40319793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'Error Summary:');</w:t>
                            </w:r>
                          </w:p>
                          <w:p w14:paraId="4990B1C0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'-------------------');</w:t>
                            </w:r>
                          </w:p>
                          <w:p w14:paraId="4EFFFA4D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rrorSummary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;</w:t>
                            </w:r>
                          </w:p>
                          <w:p w14:paraId="4D3236DC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'-------------------');</w:t>
                            </w:r>
                          </w:p>
                          <w:p w14:paraId="1A6F7C6D" w14:textId="77777777" w:rsidR="00716DBC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'Total Errors: ' +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otalErrors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+ ' / ' + </w:t>
                            </w:r>
                            <w:proofErr w:type="spell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esponses.length</w:t>
                            </w:r>
                            <w:proofErr w:type="spell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;</w:t>
                            </w:r>
                          </w:p>
                          <w:p w14:paraId="07E508C2" w14:textId="420527A8" w:rsidR="006E1FAE" w:rsidRPr="00716DBC" w:rsidRDefault="00716DBC" w:rsidP="00716DB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End"/>
                            <w:r w:rsidRPr="00716DB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'-------------------'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770566" id="_x0000_s1027" type="#_x0000_t202" style="position:absolute;margin-left:0;margin-top:2.45pt;width:471pt;height:110.6pt;z-index:25166233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" fillcolor="#f2f2f2 [3052]">
                <v:textbox style="mso-fit-shape-to-text:t">
                  <w:txbxContent>
                    <w:p w14:paraId="4B1F05C9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var responses = [</w:t>
                      </w:r>
                    </w:p>
                    <w:p w14:paraId="002DC42B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{ code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 200, message: 'OK' },</w:t>
                      </w:r>
                    </w:p>
                    <w:p w14:paraId="76CB586B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{ code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 400, message: 'Bad request' },</w:t>
                      </w:r>
                    </w:p>
                    <w:p w14:paraId="720C06EB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{ code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 401, message: 'Not authorized' },</w:t>
                      </w:r>
                    </w:p>
                    <w:p w14:paraId="52724BF2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{ code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 500, message: 'Server error' }</w:t>
                      </w:r>
                    </w:p>
                    <w:p w14:paraId="05D87662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];</w:t>
                      </w:r>
                    </w:p>
                    <w:p w14:paraId="5C423D8E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4405403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var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ccessCode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= 200;</w:t>
                      </w:r>
                    </w:p>
                    <w:p w14:paraId="62E3F8B7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var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lNo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= 1;</w:t>
                      </w:r>
                    </w:p>
                    <w:p w14:paraId="5EC9679C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var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rrorSummary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= '';</w:t>
                      </w:r>
                    </w:p>
                    <w:p w14:paraId="6F98B16C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for (var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= 0;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&lt; </w:t>
                      </w:r>
                      <w:proofErr w:type="spellStart"/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esponses.length</w:t>
                      </w:r>
                      <w:proofErr w:type="spellEnd"/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;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++) {</w:t>
                      </w:r>
                    </w:p>
                    <w:p w14:paraId="4FDB6FB3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if (responses[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</w:t>
                      </w:r>
                      <w:proofErr w:type="spellEnd"/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].code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!==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ccessCode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 {</w:t>
                      </w:r>
                    </w:p>
                    <w:p w14:paraId="3058FC6C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rrorSummary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+= '(' +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lNo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++ + ')' + ' ' + responses[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</w:t>
                      </w:r>
                      <w:proofErr w:type="spellEnd"/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].message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+ '\n';</w:t>
                      </w:r>
                    </w:p>
                    <w:p w14:paraId="60D87F45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}</w:t>
                      </w:r>
                    </w:p>
                    <w:p w14:paraId="6C975135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}</w:t>
                      </w:r>
                    </w:p>
                    <w:p w14:paraId="0413419D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1C8D21D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var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otalErrors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=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lNo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- 1;</w:t>
                      </w:r>
                    </w:p>
                    <w:p w14:paraId="40319793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'Error Summary:');</w:t>
                      </w:r>
                    </w:p>
                    <w:p w14:paraId="4990B1C0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'-------------------');</w:t>
                      </w:r>
                    </w:p>
                    <w:p w14:paraId="4EFFFA4D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rrorSummary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;</w:t>
                      </w:r>
                    </w:p>
                    <w:p w14:paraId="4D3236DC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'-------------------');</w:t>
                      </w:r>
                    </w:p>
                    <w:p w14:paraId="1A6F7C6D" w14:textId="77777777" w:rsidR="00716DBC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'Total Errors: ' +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otalErrors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+ ' / ' + </w:t>
                      </w:r>
                      <w:proofErr w:type="spell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esponses.length</w:t>
                      </w:r>
                      <w:proofErr w:type="spell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;</w:t>
                      </w:r>
                    </w:p>
                    <w:p w14:paraId="07E508C2" w14:textId="420527A8" w:rsidR="006E1FAE" w:rsidRPr="00716DBC" w:rsidRDefault="00716DBC" w:rsidP="00716DB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End"/>
                      <w:r w:rsidRPr="00716DB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'-------------------'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8C4B4AD" w14:textId="77777777" w:rsidR="00716DBC" w:rsidRDefault="00716DBC" w:rsidP="00C226A7">
      <w:pPr>
        <w:pStyle w:val="Heading1"/>
      </w:pPr>
    </w:p>
    <w:p w14:paraId="71A5CBB8" w14:textId="77777777" w:rsidR="00716DBC" w:rsidRDefault="00716DBC" w:rsidP="00C226A7">
      <w:pPr>
        <w:pStyle w:val="Heading1"/>
      </w:pPr>
    </w:p>
    <w:p w14:paraId="126AAD8F" w14:textId="77777777" w:rsidR="00716DBC" w:rsidRDefault="00716DBC" w:rsidP="00C226A7">
      <w:pPr>
        <w:pStyle w:val="Heading1"/>
      </w:pPr>
    </w:p>
    <w:p w14:paraId="542B8A84" w14:textId="77777777" w:rsidR="00716DBC" w:rsidRDefault="00716DBC" w:rsidP="00C226A7">
      <w:pPr>
        <w:pStyle w:val="Heading1"/>
      </w:pPr>
    </w:p>
    <w:p w14:paraId="023A5F13" w14:textId="77777777" w:rsidR="00716DBC" w:rsidRDefault="00716DBC" w:rsidP="00C226A7">
      <w:pPr>
        <w:pStyle w:val="Heading1"/>
      </w:pPr>
    </w:p>
    <w:p w14:paraId="76F6D41E" w14:textId="77777777" w:rsidR="00716DBC" w:rsidRDefault="00716DBC" w:rsidP="00C226A7">
      <w:pPr>
        <w:pStyle w:val="Heading1"/>
      </w:pPr>
    </w:p>
    <w:p w14:paraId="561DBF0F" w14:textId="77777777" w:rsidR="00716DBC" w:rsidRDefault="00716DBC" w:rsidP="00C226A7">
      <w:pPr>
        <w:pStyle w:val="Heading1"/>
      </w:pPr>
    </w:p>
    <w:p w14:paraId="4203F06B" w14:textId="77777777" w:rsidR="00716DBC" w:rsidRDefault="00716DBC" w:rsidP="00C226A7">
      <w:pPr>
        <w:pStyle w:val="Heading1"/>
      </w:pPr>
    </w:p>
    <w:p w14:paraId="08E47F8A" w14:textId="5144506A" w:rsidR="00716DBC" w:rsidRDefault="00716DBC" w:rsidP="00C226A7">
      <w:pPr>
        <w:pStyle w:val="Heading1"/>
      </w:pPr>
    </w:p>
    <w:p w14:paraId="44CDD304" w14:textId="1D4CB5F2" w:rsidR="00716DBC" w:rsidRPr="00BA5189" w:rsidRDefault="00716DBC" w:rsidP="00716DBC">
      <w:pPr>
        <w:rPr>
          <w:sz w:val="24"/>
        </w:rPr>
      </w:pPr>
    </w:p>
    <w:p w14:paraId="22ECD0AB" w14:textId="720DFC18" w:rsidR="00BA5189" w:rsidRPr="00BA5189" w:rsidRDefault="00BA5189" w:rsidP="00716DBC">
      <w:pPr>
        <w:rPr>
          <w:sz w:val="24"/>
        </w:rPr>
      </w:pPr>
    </w:p>
    <w:p w14:paraId="1D8D2BF7" w14:textId="4BDC7753" w:rsidR="00BA5189" w:rsidRPr="00BA5189" w:rsidRDefault="00BA5189" w:rsidP="00716DBC">
      <w:pPr>
        <w:rPr>
          <w:sz w:val="24"/>
        </w:rPr>
      </w:pPr>
    </w:p>
    <w:p w14:paraId="63DA87C3" w14:textId="77777777" w:rsidR="00BA5189" w:rsidRPr="00BA5189" w:rsidRDefault="00BA5189" w:rsidP="00716DBC">
      <w:pPr>
        <w:rPr>
          <w:sz w:val="24"/>
        </w:rPr>
      </w:pPr>
    </w:p>
    <w:p w14:paraId="061EF73C" w14:textId="22EA9B18" w:rsidR="00BA5189" w:rsidRDefault="00BA5189" w:rsidP="00BA5189">
      <w:pPr>
        <w:pStyle w:val="Heading1"/>
        <w:numPr>
          <w:ilvl w:val="0"/>
          <w:numId w:val="46"/>
        </w:numPr>
      </w:pPr>
      <w:r>
        <w:t>Template Literals</w:t>
      </w:r>
    </w:p>
    <w:p w14:paraId="0C3C7346" w14:textId="5F582588" w:rsidR="00BA5189" w:rsidRDefault="00BA5189" w:rsidP="00BA5189">
      <w:pPr>
        <w:rPr>
          <w:sz w:val="24"/>
        </w:rPr>
      </w:pPr>
      <w:r>
        <w:rPr>
          <w:sz w:val="24"/>
        </w:rPr>
        <w:t>Refactor the previous code to include template literal syntax. Replace the occurrences of string concatenation with template literals.</w:t>
      </w:r>
    </w:p>
    <w:p w14:paraId="53A4B3D0" w14:textId="7093117E" w:rsidR="00BA5189" w:rsidRDefault="00BA5189" w:rsidP="00BA5189">
      <w:pPr>
        <w:rPr>
          <w:sz w:val="24"/>
        </w:rPr>
      </w:pPr>
    </w:p>
    <w:p w14:paraId="5513144B" w14:textId="62F939C3" w:rsidR="00BA5189" w:rsidRDefault="00FE00AD" w:rsidP="00FE00AD">
      <w:pPr>
        <w:pStyle w:val="Heading1"/>
        <w:numPr>
          <w:ilvl w:val="0"/>
          <w:numId w:val="46"/>
        </w:numPr>
      </w:pPr>
      <w:r>
        <w:t>Default Parameters</w:t>
      </w:r>
    </w:p>
    <w:p w14:paraId="0C3166C2" w14:textId="14F012B7" w:rsidR="00FE00AD" w:rsidRDefault="00FE00AD" w:rsidP="00FE00AD">
      <w:pPr>
        <w:rPr>
          <w:sz w:val="24"/>
        </w:rPr>
      </w:pPr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F1C9FBB" wp14:editId="72CF067A">
                <wp:simplePos x="0" y="0"/>
                <wp:positionH relativeFrom="margin">
                  <wp:align>left</wp:align>
                </wp:positionH>
                <wp:positionV relativeFrom="paragraph">
                  <wp:posOffset>278765</wp:posOffset>
                </wp:positionV>
                <wp:extent cx="5981700" cy="1404620"/>
                <wp:effectExtent l="0" t="0" r="19050" b="2476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341DB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function </w:t>
                            </w:r>
                            <w:proofErr w:type="gramStart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m(</w:t>
                            </w:r>
                            <w:proofErr w:type="gram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, b) {</w:t>
                            </w:r>
                          </w:p>
                          <w:p w14:paraId="42F2470D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if (a === undefined) {</w:t>
                            </w:r>
                          </w:p>
                          <w:p w14:paraId="639C850D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a = 0;</w:t>
                            </w:r>
                          </w:p>
                          <w:p w14:paraId="06A940EF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}</w:t>
                            </w:r>
                          </w:p>
                          <w:p w14:paraId="262CB1F2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BB34F55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if (b === undefined) {</w:t>
                            </w:r>
                          </w:p>
                          <w:p w14:paraId="48F72F1E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b = 0;</w:t>
                            </w:r>
                          </w:p>
                          <w:p w14:paraId="4DD7776D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}</w:t>
                            </w:r>
                          </w:p>
                          <w:p w14:paraId="5E0D6F28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46E3436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return a + b;</w:t>
                            </w:r>
                          </w:p>
                          <w:p w14:paraId="52D5DDEC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}</w:t>
                            </w:r>
                          </w:p>
                          <w:p w14:paraId="71AF8C8F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6B04461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Start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m(</w:t>
                            </w:r>
                            <w:proofErr w:type="gram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);</w:t>
                            </w:r>
                          </w:p>
                          <w:p w14:paraId="633C35F2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Start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m(</w:t>
                            </w:r>
                            <w:proofErr w:type="gram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0));</w:t>
                            </w:r>
                          </w:p>
                          <w:p w14:paraId="2812F732" w14:textId="17EE76BC" w:rsidR="00FE00AD" w:rsidRPr="00716DBC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m(5, 10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1C9FBB" id="_x0000_s1028" type="#_x0000_t202" style="position:absolute;margin-left:0;margin-top:21.95pt;width:471pt;height:110.6pt;z-index:25166438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" fillcolor="#f2f2f2 [3052]">
                <v:textbox style="mso-fit-shape-to-text:t">
                  <w:txbxContent>
                    <w:p w14:paraId="47B341DB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function </w:t>
                      </w:r>
                      <w:proofErr w:type="gramStart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m(</w:t>
                      </w:r>
                      <w:proofErr w:type="gram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, b) {</w:t>
                      </w:r>
                    </w:p>
                    <w:p w14:paraId="42F2470D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if (a === undefined) {</w:t>
                      </w:r>
                    </w:p>
                    <w:p w14:paraId="639C850D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a = 0;</w:t>
                      </w:r>
                    </w:p>
                    <w:p w14:paraId="06A940EF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}</w:t>
                      </w:r>
                    </w:p>
                    <w:p w14:paraId="262CB1F2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1BB34F55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if (b === undefined) {</w:t>
                      </w:r>
                    </w:p>
                    <w:p w14:paraId="48F72F1E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b = 0;</w:t>
                      </w:r>
                    </w:p>
                    <w:p w14:paraId="4DD7776D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}</w:t>
                      </w:r>
                    </w:p>
                    <w:p w14:paraId="5E0D6F28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446E3436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return a + b;</w:t>
                      </w:r>
                    </w:p>
                    <w:p w14:paraId="52D5DDEC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}</w:t>
                      </w:r>
                    </w:p>
                    <w:p w14:paraId="71AF8C8F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6B04461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Start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m(</w:t>
                      </w:r>
                      <w:proofErr w:type="gram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);</w:t>
                      </w:r>
                    </w:p>
                    <w:p w14:paraId="633C35F2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Start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m(</w:t>
                      </w:r>
                      <w:proofErr w:type="gram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0));</w:t>
                      </w:r>
                    </w:p>
                    <w:p w14:paraId="2812F732" w14:textId="17EE76BC" w:rsidR="00FE00AD" w:rsidRPr="00716DBC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m(5, 10)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</w:rPr>
        <w:t>Refactor the following code to use default function arguments</w:t>
      </w:r>
    </w:p>
    <w:p w14:paraId="1D162082" w14:textId="45D50508" w:rsidR="00FE00AD" w:rsidRDefault="00FE00AD" w:rsidP="00FE00AD">
      <w:pPr>
        <w:rPr>
          <w:sz w:val="24"/>
        </w:rPr>
      </w:pPr>
    </w:p>
    <w:p w14:paraId="6AF4CC6B" w14:textId="477F47E6" w:rsidR="00FE00AD" w:rsidRDefault="00FE00AD" w:rsidP="00FE00AD">
      <w:pPr>
        <w:rPr>
          <w:sz w:val="24"/>
        </w:rPr>
      </w:pPr>
    </w:p>
    <w:p w14:paraId="2BBC8758" w14:textId="2AF9AD36" w:rsidR="00FE00AD" w:rsidRDefault="00FE00AD" w:rsidP="00FE00AD">
      <w:pPr>
        <w:rPr>
          <w:sz w:val="24"/>
        </w:rPr>
      </w:pPr>
    </w:p>
    <w:p w14:paraId="0F4C4A86" w14:textId="4A1F6794" w:rsidR="00FE00AD" w:rsidRDefault="00FE00AD" w:rsidP="00FE00AD">
      <w:pPr>
        <w:rPr>
          <w:sz w:val="24"/>
        </w:rPr>
      </w:pPr>
    </w:p>
    <w:p w14:paraId="5F2252FA" w14:textId="005E1101" w:rsidR="00FE00AD" w:rsidRDefault="00FE00AD" w:rsidP="00FE00AD">
      <w:pPr>
        <w:rPr>
          <w:sz w:val="24"/>
        </w:rPr>
      </w:pPr>
    </w:p>
    <w:p w14:paraId="2E6CED2B" w14:textId="67121AEC" w:rsidR="00FE00AD" w:rsidRDefault="00FE00AD" w:rsidP="00FE00AD">
      <w:pPr>
        <w:rPr>
          <w:sz w:val="24"/>
        </w:rPr>
      </w:pPr>
    </w:p>
    <w:p w14:paraId="7B104A98" w14:textId="07EB0285" w:rsidR="00FE00AD" w:rsidRDefault="00FE00AD" w:rsidP="00FE00AD">
      <w:pPr>
        <w:rPr>
          <w:sz w:val="24"/>
        </w:rPr>
      </w:pPr>
    </w:p>
    <w:p w14:paraId="22716D3A" w14:textId="44E8F708" w:rsidR="00FE00AD" w:rsidRDefault="00FE00AD" w:rsidP="00FE00AD">
      <w:pPr>
        <w:rPr>
          <w:sz w:val="24"/>
        </w:rPr>
      </w:pPr>
    </w:p>
    <w:p w14:paraId="3B57C93F" w14:textId="590ABB43" w:rsidR="00FE00AD" w:rsidRDefault="00FE00AD" w:rsidP="00FE00AD">
      <w:pPr>
        <w:rPr>
          <w:sz w:val="24"/>
        </w:rPr>
      </w:pPr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EB9000" wp14:editId="0BBEEFCE">
                <wp:simplePos x="0" y="0"/>
                <wp:positionH relativeFrom="margin">
                  <wp:align>left</wp:align>
                </wp:positionH>
                <wp:positionV relativeFrom="paragraph">
                  <wp:posOffset>213995</wp:posOffset>
                </wp:positionV>
                <wp:extent cx="5981700" cy="1404620"/>
                <wp:effectExtent l="0" t="0" r="19050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19DC04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function </w:t>
                            </w:r>
                            <w:proofErr w:type="spellStart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Offset</w:t>
                            </w:r>
                            <w:proofErr w:type="spell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style) {</w:t>
                            </w:r>
                          </w:p>
                          <w:p w14:paraId="141A7938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if </w:t>
                            </w:r>
                            <w:proofErr w:type="gramStart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!style</w:t>
                            </w:r>
                            <w:proofErr w:type="gram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 {</w:t>
                            </w:r>
                          </w:p>
                          <w:p w14:paraId="56A9253F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style = {};</w:t>
                            </w:r>
                          </w:p>
                          <w:p w14:paraId="3206BBCD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}</w:t>
                            </w:r>
                          </w:p>
                          <w:p w14:paraId="475F801D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5C2ADCE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yle.offset</w:t>
                            </w:r>
                            <w:proofErr w:type="spellEnd"/>
                            <w:proofErr w:type="gram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= '10px';</w:t>
                            </w:r>
                          </w:p>
                          <w:p w14:paraId="08928670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83C3EEA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return style;</w:t>
                            </w:r>
                          </w:p>
                          <w:p w14:paraId="3A469B1B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}</w:t>
                            </w:r>
                          </w:p>
                          <w:p w14:paraId="41B93DA4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A7E8674" w14:textId="77777777" w:rsidR="00FE00AD" w:rsidRPr="00FE00AD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spellStart"/>
                            <w:proofErr w:type="gramStart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Offset</w:t>
                            </w:r>
                            <w:proofErr w:type="spell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proofErr w:type="gram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);</w:t>
                            </w:r>
                          </w:p>
                          <w:p w14:paraId="03B8250E" w14:textId="62F91416" w:rsidR="00FE00AD" w:rsidRPr="00716DBC" w:rsidRDefault="00FE00AD" w:rsidP="00FE00AD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spellStart"/>
                            <w:proofErr w:type="gram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Offset</w:t>
                            </w:r>
                            <w:proofErr w:type="spellEnd"/>
                            <w:r w:rsidRPr="00FE00AD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{ length: 10 }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EB9000" id="_x0000_s1029" type="#_x0000_t202" style="position:absolute;margin-left:0;margin-top:16.85pt;width:471pt;height:110.6pt;z-index:25166643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" fillcolor="#f2f2f2 [3052]">
                <v:textbox style="mso-fit-shape-to-text:t">
                  <w:txbxContent>
                    <w:p w14:paraId="6D19DC04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function </w:t>
                      </w:r>
                      <w:proofErr w:type="spellStart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Offset</w:t>
                      </w:r>
                      <w:proofErr w:type="spell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style) {</w:t>
                      </w:r>
                    </w:p>
                    <w:p w14:paraId="141A7938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if </w:t>
                      </w:r>
                      <w:proofErr w:type="gramStart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!style</w:t>
                      </w:r>
                      <w:proofErr w:type="gram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 {</w:t>
                      </w:r>
                    </w:p>
                    <w:p w14:paraId="56A9253F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style = {};</w:t>
                      </w:r>
                    </w:p>
                    <w:p w14:paraId="3206BBCD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}</w:t>
                      </w:r>
                    </w:p>
                    <w:p w14:paraId="475F801D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35C2ADCE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spellStart"/>
                      <w:proofErr w:type="gramStart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yle.offset</w:t>
                      </w:r>
                      <w:proofErr w:type="spellEnd"/>
                      <w:proofErr w:type="gram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= '10px';</w:t>
                      </w:r>
                    </w:p>
                    <w:p w14:paraId="08928670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83C3EEA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return style;</w:t>
                      </w:r>
                    </w:p>
                    <w:p w14:paraId="3A469B1B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}</w:t>
                      </w:r>
                    </w:p>
                    <w:p w14:paraId="41B93DA4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A7E8674" w14:textId="77777777" w:rsidR="00FE00AD" w:rsidRPr="00FE00AD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spellStart"/>
                      <w:proofErr w:type="gramStart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Offset</w:t>
                      </w:r>
                      <w:proofErr w:type="spell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proofErr w:type="gram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);</w:t>
                      </w:r>
                    </w:p>
                    <w:p w14:paraId="03B8250E" w14:textId="62F91416" w:rsidR="00FE00AD" w:rsidRPr="00716DBC" w:rsidRDefault="00FE00AD" w:rsidP="00FE00AD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spellStart"/>
                      <w:proofErr w:type="gram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Offset</w:t>
                      </w:r>
                      <w:proofErr w:type="spellEnd"/>
                      <w:r w:rsidRPr="00FE00AD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{ length: 10 })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533278" w14:textId="78C3F7F0" w:rsidR="00FE00AD" w:rsidRDefault="00FE00AD" w:rsidP="00FE00AD">
      <w:pPr>
        <w:rPr>
          <w:sz w:val="24"/>
        </w:rPr>
      </w:pPr>
    </w:p>
    <w:p w14:paraId="110BA3EF" w14:textId="069CB11D" w:rsidR="00FE00AD" w:rsidRDefault="00FE00AD" w:rsidP="00FE00AD">
      <w:pPr>
        <w:rPr>
          <w:sz w:val="24"/>
        </w:rPr>
      </w:pPr>
    </w:p>
    <w:p w14:paraId="44435C3C" w14:textId="26515B65" w:rsidR="00FE00AD" w:rsidRDefault="00FE00AD" w:rsidP="00FE00AD">
      <w:pPr>
        <w:rPr>
          <w:sz w:val="24"/>
        </w:rPr>
      </w:pPr>
    </w:p>
    <w:p w14:paraId="1A2C0ADC" w14:textId="26A9533E" w:rsidR="00A81097" w:rsidRDefault="00A81097" w:rsidP="00FE00AD">
      <w:pPr>
        <w:rPr>
          <w:sz w:val="24"/>
        </w:rPr>
      </w:pPr>
    </w:p>
    <w:p w14:paraId="48EB49A4" w14:textId="0574E36F" w:rsidR="00A81097" w:rsidRDefault="00A81097" w:rsidP="00FE00AD">
      <w:pPr>
        <w:rPr>
          <w:sz w:val="24"/>
        </w:rPr>
      </w:pPr>
    </w:p>
    <w:p w14:paraId="7045DE68" w14:textId="437227C1" w:rsidR="00A81097" w:rsidRDefault="00A81097" w:rsidP="00FE00AD">
      <w:pPr>
        <w:rPr>
          <w:sz w:val="24"/>
        </w:rPr>
      </w:pPr>
    </w:p>
    <w:p w14:paraId="0D6BE737" w14:textId="7F91E31F" w:rsidR="00A81097" w:rsidRDefault="00A81097" w:rsidP="00FE00AD">
      <w:pPr>
        <w:rPr>
          <w:sz w:val="24"/>
        </w:rPr>
      </w:pPr>
    </w:p>
    <w:p w14:paraId="1AC31AAB" w14:textId="49E2D615" w:rsidR="00A81097" w:rsidRDefault="00A81097" w:rsidP="00FE00AD">
      <w:pPr>
        <w:rPr>
          <w:sz w:val="24"/>
        </w:rPr>
      </w:pPr>
    </w:p>
    <w:p w14:paraId="1E3BB3CE" w14:textId="6F1ABF02" w:rsidR="000F281F" w:rsidRDefault="000F281F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14:paraId="701EB10D" w14:textId="329AF3AA" w:rsidR="00A81097" w:rsidRDefault="000F281F" w:rsidP="000F281F">
      <w:pPr>
        <w:pStyle w:val="Heading1"/>
        <w:numPr>
          <w:ilvl w:val="0"/>
          <w:numId w:val="46"/>
        </w:numPr>
      </w:pPr>
      <w:proofErr w:type="spellStart"/>
      <w:r>
        <w:lastRenderedPageBreak/>
        <w:t>Destructuring</w:t>
      </w:r>
      <w:proofErr w:type="spellEnd"/>
    </w:p>
    <w:p w14:paraId="6461B2AF" w14:textId="311B7220" w:rsidR="000F281F" w:rsidRDefault="000F281F" w:rsidP="00FE00AD">
      <w:pPr>
        <w:rPr>
          <w:sz w:val="24"/>
        </w:rPr>
      </w:pPr>
      <w:r w:rsidRPr="000F281F">
        <w:rPr>
          <w:sz w:val="24"/>
        </w:rPr>
        <w:t>The '</w:t>
      </w:r>
      <w:r>
        <w:rPr>
          <w:sz w:val="24"/>
        </w:rPr>
        <w:t>customers</w:t>
      </w:r>
      <w:r w:rsidRPr="000F281F">
        <w:rPr>
          <w:sz w:val="24"/>
        </w:rPr>
        <w:t xml:space="preserve">' variable holds an array of arrays, where each array represents a single </w:t>
      </w:r>
      <w:r>
        <w:rPr>
          <w:sz w:val="24"/>
        </w:rPr>
        <w:t>customer</w:t>
      </w:r>
      <w:r w:rsidRPr="000F281F">
        <w:rPr>
          <w:sz w:val="24"/>
        </w:rPr>
        <w:t>.  Convert this array of arrays into an array of objects, where each object has the keys '</w:t>
      </w:r>
      <w:r>
        <w:rPr>
          <w:sz w:val="24"/>
        </w:rPr>
        <w:t>name</w:t>
      </w:r>
      <w:r w:rsidRPr="000F281F">
        <w:rPr>
          <w:sz w:val="24"/>
        </w:rPr>
        <w:t>',</w:t>
      </w:r>
      <w:r>
        <w:rPr>
          <w:sz w:val="24"/>
        </w:rPr>
        <w:t xml:space="preserve"> </w:t>
      </w:r>
      <w:r w:rsidRPr="000F281F">
        <w:rPr>
          <w:sz w:val="24"/>
        </w:rPr>
        <w:t>'</w:t>
      </w:r>
      <w:r>
        <w:rPr>
          <w:sz w:val="24"/>
        </w:rPr>
        <w:t>phone</w:t>
      </w:r>
      <w:r w:rsidRPr="000F281F">
        <w:rPr>
          <w:sz w:val="24"/>
        </w:rPr>
        <w:t>'</w:t>
      </w:r>
      <w:r>
        <w:rPr>
          <w:sz w:val="24"/>
        </w:rPr>
        <w:t xml:space="preserve">, </w:t>
      </w:r>
      <w:r w:rsidRPr="000F281F">
        <w:rPr>
          <w:sz w:val="24"/>
        </w:rPr>
        <w:t>'</w:t>
      </w:r>
      <w:r>
        <w:rPr>
          <w:sz w:val="24"/>
        </w:rPr>
        <w:t>email</w:t>
      </w:r>
      <w:r w:rsidRPr="000F281F">
        <w:rPr>
          <w:sz w:val="24"/>
        </w:rPr>
        <w:t>' and '</w:t>
      </w:r>
      <w:r>
        <w:rPr>
          <w:sz w:val="24"/>
        </w:rPr>
        <w:t>city</w:t>
      </w:r>
      <w:r w:rsidRPr="000F281F">
        <w:rPr>
          <w:sz w:val="24"/>
        </w:rPr>
        <w:t>' and assign the result to '</w:t>
      </w:r>
      <w:proofErr w:type="spellStart"/>
      <w:r w:rsidR="00E32B9E">
        <w:rPr>
          <w:sz w:val="24"/>
        </w:rPr>
        <w:t>customersAsObject</w:t>
      </w:r>
      <w:proofErr w:type="spellEnd"/>
      <w:r w:rsidR="00E32B9E" w:rsidRPr="000F281F">
        <w:rPr>
          <w:sz w:val="24"/>
        </w:rPr>
        <w:t>'</w:t>
      </w:r>
      <w:r w:rsidRPr="000F281F">
        <w:rPr>
          <w:sz w:val="24"/>
        </w:rPr>
        <w:t xml:space="preserve">. Use array </w:t>
      </w:r>
      <w:proofErr w:type="spellStart"/>
      <w:r w:rsidRPr="000F281F">
        <w:rPr>
          <w:sz w:val="24"/>
        </w:rPr>
        <w:t>destructuring</w:t>
      </w:r>
      <w:proofErr w:type="spellEnd"/>
      <w:r w:rsidRPr="000F281F">
        <w:rPr>
          <w:sz w:val="24"/>
        </w:rPr>
        <w:t xml:space="preserve"> and the map helper.</w:t>
      </w:r>
    </w:p>
    <w:p w14:paraId="6A6D7F1C" w14:textId="0DF31565" w:rsidR="000F281F" w:rsidRDefault="000F281F" w:rsidP="00FE00AD">
      <w:pPr>
        <w:rPr>
          <w:sz w:val="24"/>
        </w:rPr>
      </w:pPr>
      <w:r w:rsidRPr="000F281F">
        <w:rPr>
          <w:sz w:val="24"/>
        </w:rPr>
        <w:t xml:space="preserve">An array for a </w:t>
      </w:r>
      <w:r>
        <w:rPr>
          <w:sz w:val="24"/>
        </w:rPr>
        <w:t>customer</w:t>
      </w:r>
      <w:r w:rsidRPr="000F281F">
        <w:rPr>
          <w:sz w:val="24"/>
        </w:rPr>
        <w:t xml:space="preserve"> has the form</w:t>
      </w:r>
      <w:r>
        <w:rPr>
          <w:sz w:val="24"/>
        </w:rPr>
        <w:t>:</w:t>
      </w:r>
    </w:p>
    <w:p w14:paraId="5B54409C" w14:textId="0AEC83FC" w:rsidR="00E32B9E" w:rsidRDefault="00E32B9E" w:rsidP="00FE00AD">
      <w:pPr>
        <w:rPr>
          <w:sz w:val="24"/>
        </w:rPr>
      </w:pPr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B1B1087" wp14:editId="2E901A03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5981700" cy="1404620"/>
                <wp:effectExtent l="0" t="0" r="19050" b="1143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DF62E9" w14:textId="73A4C75D" w:rsidR="00E32B9E" w:rsidRPr="00716DBC" w:rsidRDefault="00E32B9E" w:rsidP="00E32B9E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[ name, phone, email, </w:t>
                            </w:r>
                            <w:proofErr w:type="gramStart"/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ity ]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1B1087" id="_x0000_s1030" type="#_x0000_t202" style="position:absolute;margin-left:0;margin-top:.6pt;width:471pt;height:110.6pt;z-index:25166848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" fillcolor="#f2f2f2 [3052]">
                <v:textbox style="mso-fit-shape-to-text:t">
                  <w:txbxContent>
                    <w:p w14:paraId="03DF62E9" w14:textId="73A4C75D" w:rsidR="00E32B9E" w:rsidRPr="00716DBC" w:rsidRDefault="00E32B9E" w:rsidP="00E32B9E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[ name, phone, email, </w:t>
                      </w:r>
                      <w:proofErr w:type="gramStart"/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ity ]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C62C17" w14:textId="77777777" w:rsidR="00E32B9E" w:rsidRDefault="00E32B9E" w:rsidP="00FE00AD">
      <w:pPr>
        <w:rPr>
          <w:sz w:val="24"/>
        </w:rPr>
      </w:pPr>
    </w:p>
    <w:p w14:paraId="0F5EB40D" w14:textId="472D5B5C" w:rsidR="000F281F" w:rsidRDefault="00E32B9E" w:rsidP="00FE00AD">
      <w:pPr>
        <w:rPr>
          <w:sz w:val="24"/>
        </w:rPr>
      </w:pPr>
      <w:bookmarkStart w:id="0" w:name="_Hlk8081980"/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EAFC969" wp14:editId="60709B2F">
                <wp:simplePos x="0" y="0"/>
                <wp:positionH relativeFrom="margin">
                  <wp:align>left</wp:align>
                </wp:positionH>
                <wp:positionV relativeFrom="paragraph">
                  <wp:posOffset>299085</wp:posOffset>
                </wp:positionV>
                <wp:extent cx="5966460" cy="1404620"/>
                <wp:effectExtent l="0" t="0" r="15240" b="1016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646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CFB20" w14:textId="7602CEB6" w:rsidR="00E32B9E" w:rsidRDefault="00E32B9E" w:rsidP="00E32B9E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t</w:t>
                            </w:r>
                            <w:proofErr w:type="spellEnd"/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ustomers</w:t>
                            </w:r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sObject</w:t>
                            </w:r>
                            <w:proofErr w:type="spellEnd"/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= [</w:t>
                            </w:r>
                          </w:p>
                          <w:p w14:paraId="2FC64823" w14:textId="7CE16672" w:rsidR="00E32B9E" w:rsidRDefault="00E32B9E" w:rsidP="00E32B9E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{ </w:t>
                            </w:r>
                          </w:p>
                          <w:p w14:paraId="62B4E2F1" w14:textId="4D599328" w:rsidR="00E32B9E" w:rsidRDefault="00E32B9E" w:rsidP="00E32B9E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</w:t>
                            </w:r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name: 'Hari', </w:t>
                            </w:r>
                          </w:p>
                          <w:p w14:paraId="7AAC03BB" w14:textId="49B91056" w:rsidR="00E32B9E" w:rsidRDefault="00E32B9E" w:rsidP="00E32B9E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</w:t>
                            </w:r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phone: '98860 98860', </w:t>
                            </w:r>
                          </w:p>
                          <w:p w14:paraId="7ADD7F37" w14:textId="36E04F6C" w:rsidR="00E32B9E" w:rsidRDefault="00E32B9E" w:rsidP="00E32B9E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</w:t>
                            </w:r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mail: 'hari@abc.com', </w:t>
                            </w:r>
                          </w:p>
                          <w:p w14:paraId="1B687783" w14:textId="66010F76" w:rsidR="00E32B9E" w:rsidRDefault="00E32B9E" w:rsidP="00E32B9E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</w:t>
                            </w:r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city: 'Mumbai' </w:t>
                            </w:r>
                          </w:p>
                          <w:p w14:paraId="54C94AFB" w14:textId="320759EF" w:rsidR="00E32B9E" w:rsidRDefault="00E32B9E" w:rsidP="00E32B9E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}</w:t>
                            </w:r>
                          </w:p>
                          <w:p w14:paraId="50B07548" w14:textId="1F2E7849" w:rsidR="00E32B9E" w:rsidRPr="00716DBC" w:rsidRDefault="00E32B9E" w:rsidP="00E32B9E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32B9E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AFC969" id="_x0000_s1031" type="#_x0000_t202" style="position:absolute;margin-left:0;margin-top:23.55pt;width:469.8pt;height:110.6pt;z-index:25167052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" fillcolor="#f2f2f2 [3052]">
                <v:textbox style="mso-fit-shape-to-text:t">
                  <w:txbxContent>
                    <w:p w14:paraId="0DCCFB20" w14:textId="7602CEB6" w:rsidR="00E32B9E" w:rsidRDefault="00E32B9E" w:rsidP="00E32B9E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t</w:t>
                      </w:r>
                      <w:proofErr w:type="spellEnd"/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ustomers</w:t>
                      </w:r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sObject</w:t>
                      </w:r>
                      <w:proofErr w:type="spellEnd"/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= [</w:t>
                      </w:r>
                    </w:p>
                    <w:p w14:paraId="2FC64823" w14:textId="7CE16672" w:rsidR="00E32B9E" w:rsidRDefault="00E32B9E" w:rsidP="00E32B9E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{ </w:t>
                      </w:r>
                    </w:p>
                    <w:p w14:paraId="62B4E2F1" w14:textId="4D599328" w:rsidR="00E32B9E" w:rsidRDefault="00E32B9E" w:rsidP="00E32B9E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</w:t>
                      </w:r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name: 'Hari', </w:t>
                      </w:r>
                    </w:p>
                    <w:p w14:paraId="7AAC03BB" w14:textId="49B91056" w:rsidR="00E32B9E" w:rsidRDefault="00E32B9E" w:rsidP="00E32B9E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</w:t>
                      </w:r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phone: '98860 98860', </w:t>
                      </w:r>
                    </w:p>
                    <w:p w14:paraId="7ADD7F37" w14:textId="36E04F6C" w:rsidR="00E32B9E" w:rsidRDefault="00E32B9E" w:rsidP="00E32B9E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</w:t>
                      </w:r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mail: 'hari@abc.com', </w:t>
                      </w:r>
                    </w:p>
                    <w:p w14:paraId="1B687783" w14:textId="66010F76" w:rsidR="00E32B9E" w:rsidRDefault="00E32B9E" w:rsidP="00E32B9E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</w:t>
                      </w:r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city: 'Mumbai' </w:t>
                      </w:r>
                    </w:p>
                    <w:p w14:paraId="54C94AFB" w14:textId="320759EF" w:rsidR="00E32B9E" w:rsidRDefault="00E32B9E" w:rsidP="00E32B9E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}</w:t>
                      </w:r>
                    </w:p>
                    <w:p w14:paraId="50B07548" w14:textId="1F2E7849" w:rsidR="00E32B9E" w:rsidRPr="00716DBC" w:rsidRDefault="00E32B9E" w:rsidP="00E32B9E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E32B9E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End w:id="0"/>
      <w:r w:rsidR="000F281F" w:rsidRPr="000F281F">
        <w:rPr>
          <w:sz w:val="24"/>
        </w:rPr>
        <w:t>The resulting data structure should look something like the following:</w:t>
      </w:r>
    </w:p>
    <w:p w14:paraId="786EDBED" w14:textId="4C788905" w:rsidR="000F281F" w:rsidRDefault="000F281F" w:rsidP="00FE00AD">
      <w:pPr>
        <w:rPr>
          <w:sz w:val="24"/>
        </w:rPr>
      </w:pPr>
    </w:p>
    <w:p w14:paraId="58EE3A2B" w14:textId="6A319E92" w:rsidR="00E32B9E" w:rsidRDefault="00E32B9E" w:rsidP="00FE00AD">
      <w:pPr>
        <w:rPr>
          <w:sz w:val="24"/>
        </w:rPr>
      </w:pPr>
    </w:p>
    <w:p w14:paraId="0C9D3FE7" w14:textId="07A933DF" w:rsidR="00E32B9E" w:rsidRDefault="00E32B9E" w:rsidP="00FE00AD">
      <w:pPr>
        <w:rPr>
          <w:sz w:val="24"/>
        </w:rPr>
      </w:pPr>
    </w:p>
    <w:p w14:paraId="0137B946" w14:textId="77777777" w:rsidR="00E32B9E" w:rsidRDefault="00E32B9E" w:rsidP="00FE00AD">
      <w:pPr>
        <w:rPr>
          <w:sz w:val="24"/>
        </w:rPr>
      </w:pPr>
    </w:p>
    <w:p w14:paraId="3F22C40A" w14:textId="08C87B5F" w:rsidR="000F281F" w:rsidRDefault="000F281F" w:rsidP="00FE00AD">
      <w:pPr>
        <w:rPr>
          <w:sz w:val="24"/>
        </w:rPr>
      </w:pPr>
    </w:p>
    <w:p w14:paraId="0E31A0B7" w14:textId="738A8086" w:rsidR="002C5D49" w:rsidRDefault="004A76E1" w:rsidP="00FE00AD">
      <w:pPr>
        <w:rPr>
          <w:sz w:val="24"/>
        </w:rPr>
      </w:pPr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B2F6197" wp14:editId="237196D5">
                <wp:simplePos x="0" y="0"/>
                <wp:positionH relativeFrom="margin">
                  <wp:align>left</wp:align>
                </wp:positionH>
                <wp:positionV relativeFrom="paragraph">
                  <wp:posOffset>66040</wp:posOffset>
                </wp:positionV>
                <wp:extent cx="5966460" cy="1404620"/>
                <wp:effectExtent l="0" t="0" r="15240" b="1016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646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428C9" w14:textId="77777777" w:rsidR="004A76E1" w:rsidRPr="004A76E1" w:rsidRDefault="004A76E1" w:rsidP="004A76E1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t</w:t>
                            </w:r>
                            <w:proofErr w:type="spellEnd"/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ustomers = [</w:t>
                            </w:r>
                          </w:p>
                          <w:p w14:paraId="519D6536" w14:textId="77777777" w:rsidR="004A76E1" w:rsidRPr="004A76E1" w:rsidRDefault="004A76E1" w:rsidP="004A76E1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['Hari', '98860-98860', 'hari@abc.com', 'Bengaluru'],</w:t>
                            </w:r>
                          </w:p>
                          <w:p w14:paraId="1E409952" w14:textId="77777777" w:rsidR="004A76E1" w:rsidRPr="004A76E1" w:rsidRDefault="004A76E1" w:rsidP="004A76E1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['Ram', '98860-98861', 'ram@abc.com', 'Chennai'],</w:t>
                            </w:r>
                          </w:p>
                          <w:p w14:paraId="2F469AF5" w14:textId="77777777" w:rsidR="004A76E1" w:rsidRPr="004A76E1" w:rsidRDefault="004A76E1" w:rsidP="004A76E1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['Shiv', '98860-98862', 'shiv@abc.com', 'Mumbai'],</w:t>
                            </w:r>
                          </w:p>
                          <w:p w14:paraId="42B37D60" w14:textId="77777777" w:rsidR="004A76E1" w:rsidRPr="004A76E1" w:rsidRDefault="004A76E1" w:rsidP="004A76E1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['</w:t>
                            </w:r>
                            <w:proofErr w:type="spellStart"/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rish</w:t>
                            </w:r>
                            <w:proofErr w:type="spellEnd"/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', '98860-98863', 'krish@abc.com', 'Delhi']</w:t>
                            </w:r>
                          </w:p>
                          <w:p w14:paraId="7ADD9394" w14:textId="77777777" w:rsidR="004A76E1" w:rsidRPr="004A76E1" w:rsidRDefault="004A76E1" w:rsidP="004A76E1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];</w:t>
                            </w:r>
                          </w:p>
                          <w:p w14:paraId="21738E74" w14:textId="77777777" w:rsidR="004A76E1" w:rsidRPr="004A76E1" w:rsidRDefault="004A76E1" w:rsidP="004A76E1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7F39C78" w14:textId="692CAB04" w:rsidR="002C5D49" w:rsidRPr="00716DBC" w:rsidRDefault="004A76E1" w:rsidP="004A76E1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t</w:t>
                            </w:r>
                            <w:proofErr w:type="spellEnd"/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ustomersAsObject</w:t>
                            </w:r>
                            <w:proofErr w:type="spellEnd"/>
                            <w:r w:rsidRPr="004A76E1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2F6197" id="_x0000_s1032" type="#_x0000_t202" style="position:absolute;margin-left:0;margin-top:5.2pt;width:469.8pt;height:110.6pt;z-index:25167257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" fillcolor="#f2f2f2 [3052]">
                <v:textbox style="mso-fit-shape-to-text:t">
                  <w:txbxContent>
                    <w:p w14:paraId="030428C9" w14:textId="77777777" w:rsidR="004A76E1" w:rsidRPr="004A76E1" w:rsidRDefault="004A76E1" w:rsidP="004A76E1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t</w:t>
                      </w:r>
                      <w:proofErr w:type="spellEnd"/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ustomers = [</w:t>
                      </w:r>
                    </w:p>
                    <w:p w14:paraId="519D6536" w14:textId="77777777" w:rsidR="004A76E1" w:rsidRPr="004A76E1" w:rsidRDefault="004A76E1" w:rsidP="004A76E1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['Hari', '98860-98860', 'hari@abc.com', 'Bengaluru'],</w:t>
                      </w:r>
                    </w:p>
                    <w:p w14:paraId="1E409952" w14:textId="77777777" w:rsidR="004A76E1" w:rsidRPr="004A76E1" w:rsidRDefault="004A76E1" w:rsidP="004A76E1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['Ram', '98860-98861', 'ram@abc.com', 'Chennai'],</w:t>
                      </w:r>
                    </w:p>
                    <w:p w14:paraId="2F469AF5" w14:textId="77777777" w:rsidR="004A76E1" w:rsidRPr="004A76E1" w:rsidRDefault="004A76E1" w:rsidP="004A76E1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['Shiv', '98860-98862', 'shiv@abc.com', 'Mumbai'],</w:t>
                      </w:r>
                    </w:p>
                    <w:p w14:paraId="42B37D60" w14:textId="77777777" w:rsidR="004A76E1" w:rsidRPr="004A76E1" w:rsidRDefault="004A76E1" w:rsidP="004A76E1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['</w:t>
                      </w:r>
                      <w:proofErr w:type="spellStart"/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rish</w:t>
                      </w:r>
                      <w:proofErr w:type="spellEnd"/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', '98860-98863', 'krish@abc.com', 'Delhi']</w:t>
                      </w:r>
                    </w:p>
                    <w:p w14:paraId="7ADD9394" w14:textId="77777777" w:rsidR="004A76E1" w:rsidRPr="004A76E1" w:rsidRDefault="004A76E1" w:rsidP="004A76E1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];</w:t>
                      </w:r>
                    </w:p>
                    <w:p w14:paraId="21738E74" w14:textId="77777777" w:rsidR="004A76E1" w:rsidRPr="004A76E1" w:rsidRDefault="004A76E1" w:rsidP="004A76E1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7F39C78" w14:textId="692CAB04" w:rsidR="002C5D49" w:rsidRPr="00716DBC" w:rsidRDefault="004A76E1" w:rsidP="004A76E1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t</w:t>
                      </w:r>
                      <w:proofErr w:type="spellEnd"/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ustomersAsObject</w:t>
                      </w:r>
                      <w:proofErr w:type="spellEnd"/>
                      <w:r w:rsidRPr="004A76E1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541AE02" w14:textId="795F5D7A" w:rsidR="002C5D49" w:rsidRDefault="002C5D49" w:rsidP="00FE00AD">
      <w:pPr>
        <w:rPr>
          <w:sz w:val="24"/>
        </w:rPr>
      </w:pPr>
    </w:p>
    <w:p w14:paraId="5A920F46" w14:textId="7D7F4706" w:rsidR="004439B1" w:rsidRDefault="004439B1" w:rsidP="00FE00AD">
      <w:pPr>
        <w:rPr>
          <w:sz w:val="24"/>
        </w:rPr>
      </w:pPr>
    </w:p>
    <w:p w14:paraId="16D49A3B" w14:textId="752D9662" w:rsidR="004439B1" w:rsidRDefault="004439B1" w:rsidP="00FE00AD">
      <w:pPr>
        <w:rPr>
          <w:sz w:val="24"/>
        </w:rPr>
      </w:pPr>
    </w:p>
    <w:p w14:paraId="70EF1C58" w14:textId="201F47CB" w:rsidR="004439B1" w:rsidRDefault="004439B1" w:rsidP="00FE00AD">
      <w:pPr>
        <w:rPr>
          <w:sz w:val="24"/>
        </w:rPr>
      </w:pPr>
    </w:p>
    <w:p w14:paraId="6B11F8E8" w14:textId="2B86C508" w:rsidR="004439B1" w:rsidRDefault="004439B1" w:rsidP="00FE00AD">
      <w:pPr>
        <w:rPr>
          <w:sz w:val="24"/>
        </w:rPr>
      </w:pPr>
    </w:p>
    <w:p w14:paraId="6C419B58" w14:textId="56C05D7E" w:rsidR="004439B1" w:rsidRDefault="004439B1" w:rsidP="004439B1">
      <w:pPr>
        <w:pStyle w:val="Heading1"/>
        <w:numPr>
          <w:ilvl w:val="0"/>
          <w:numId w:val="46"/>
        </w:numPr>
      </w:pPr>
      <w:r>
        <w:t>Rest &amp; Spread</w:t>
      </w:r>
    </w:p>
    <w:p w14:paraId="2CCF9925" w14:textId="21CCA5CB" w:rsidR="004439B1" w:rsidRDefault="004439B1" w:rsidP="004439B1">
      <w:pPr>
        <w:rPr>
          <w:sz w:val="24"/>
        </w:rPr>
      </w:pPr>
      <w:r w:rsidRPr="007D3737">
        <w:rPr>
          <w:sz w:val="24"/>
        </w:rPr>
        <w:t>Re</w:t>
      </w:r>
      <w:r w:rsidR="007D3737">
        <w:rPr>
          <w:sz w:val="24"/>
        </w:rPr>
        <w:t>factor the following function to use ‘rest’ and ‘spread’ operators</w:t>
      </w:r>
      <w:r w:rsidR="007F6D40">
        <w:rPr>
          <w:sz w:val="24"/>
        </w:rPr>
        <w:t>. Make then function take any number of parameters from 2</w:t>
      </w:r>
      <w:r w:rsidR="007F6D40" w:rsidRPr="007F6D40">
        <w:rPr>
          <w:sz w:val="24"/>
          <w:vertAlign w:val="superscript"/>
        </w:rPr>
        <w:t>nd</w:t>
      </w:r>
      <w:r w:rsidR="007F6D40">
        <w:rPr>
          <w:sz w:val="24"/>
        </w:rPr>
        <w:t xml:space="preserve"> parameter.</w:t>
      </w:r>
    </w:p>
    <w:p w14:paraId="7295D8DD" w14:textId="0F64161B" w:rsidR="00E974B6" w:rsidRDefault="00E974B6" w:rsidP="004439B1">
      <w:pPr>
        <w:rPr>
          <w:sz w:val="24"/>
        </w:rPr>
      </w:pPr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0B98DF1" wp14:editId="0DB0C2FB">
                <wp:simplePos x="0" y="0"/>
                <wp:positionH relativeFrom="margin">
                  <wp:align>left</wp:align>
                </wp:positionH>
                <wp:positionV relativeFrom="paragraph">
                  <wp:posOffset>10160</wp:posOffset>
                </wp:positionV>
                <wp:extent cx="5966460" cy="1404620"/>
                <wp:effectExtent l="0" t="0" r="1524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646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570677" w14:textId="77777777" w:rsidR="007D3737" w:rsidRPr="007D3737" w:rsidRDefault="007D3737" w:rsidP="007D3737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function </w:t>
                            </w:r>
                            <w:proofErr w:type="gramStart"/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unshift(</w:t>
                            </w:r>
                            <w:proofErr w:type="gramEnd"/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ray, a, b, c) {</w:t>
                            </w:r>
                          </w:p>
                          <w:p w14:paraId="769FC8E9" w14:textId="77777777" w:rsidR="007D3737" w:rsidRPr="007D3737" w:rsidRDefault="007D3737" w:rsidP="007D3737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return [a, b, c</w:t>
                            </w:r>
                            <w:proofErr w:type="gramStart"/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].</w:t>
                            </w:r>
                            <w:proofErr w:type="spellStart"/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cat</w:t>
                            </w:r>
                            <w:proofErr w:type="spellEnd"/>
                            <w:proofErr w:type="gramEnd"/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array);</w:t>
                            </w:r>
                          </w:p>
                          <w:p w14:paraId="6AEB8FFF" w14:textId="77777777" w:rsidR="007D3737" w:rsidRPr="007D3737" w:rsidRDefault="007D3737" w:rsidP="007D3737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}</w:t>
                            </w:r>
                          </w:p>
                          <w:p w14:paraId="6A00257E" w14:textId="77777777" w:rsidR="007D3737" w:rsidRPr="007D3737" w:rsidRDefault="007D3737" w:rsidP="007D3737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9A7A85D" w14:textId="22AB365B" w:rsidR="007D3737" w:rsidRPr="00716DBC" w:rsidRDefault="007D3737" w:rsidP="007D3737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gramStart"/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End"/>
                            <w:r w:rsidRPr="007D3737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unshift([10, 20, 30], 'A', 'B', 'C'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B98DF1" id="_x0000_s1033" type="#_x0000_t202" style="position:absolute;margin-left:0;margin-top:.8pt;width:469.8pt;height:110.6pt;z-index:25167462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" fillcolor="#f2f2f2 [3052]">
                <v:textbox style="mso-fit-shape-to-text:t">
                  <w:txbxContent>
                    <w:p w14:paraId="05570677" w14:textId="77777777" w:rsidR="007D3737" w:rsidRPr="007D3737" w:rsidRDefault="007D3737" w:rsidP="007D3737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function </w:t>
                      </w:r>
                      <w:proofErr w:type="gramStart"/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unshift(</w:t>
                      </w:r>
                      <w:proofErr w:type="gramEnd"/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ray, a, b, c) {</w:t>
                      </w:r>
                    </w:p>
                    <w:p w14:paraId="769FC8E9" w14:textId="77777777" w:rsidR="007D3737" w:rsidRPr="007D3737" w:rsidRDefault="007D3737" w:rsidP="007D3737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return [a, b, c</w:t>
                      </w:r>
                      <w:proofErr w:type="gramStart"/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].</w:t>
                      </w:r>
                      <w:proofErr w:type="spellStart"/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cat</w:t>
                      </w:r>
                      <w:proofErr w:type="spellEnd"/>
                      <w:proofErr w:type="gramEnd"/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array);</w:t>
                      </w:r>
                    </w:p>
                    <w:p w14:paraId="6AEB8FFF" w14:textId="77777777" w:rsidR="007D3737" w:rsidRPr="007D3737" w:rsidRDefault="007D3737" w:rsidP="007D3737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}</w:t>
                      </w:r>
                    </w:p>
                    <w:p w14:paraId="6A00257E" w14:textId="77777777" w:rsidR="007D3737" w:rsidRPr="007D3737" w:rsidRDefault="007D3737" w:rsidP="007D3737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49A7A85D" w14:textId="22AB365B" w:rsidR="007D3737" w:rsidRPr="00716DBC" w:rsidRDefault="007D3737" w:rsidP="007D3737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gramStart"/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End"/>
                      <w:r w:rsidRPr="007D3737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unshift([10, 20, 30], 'A', 'B', 'C')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1D7FD94" w14:textId="1CD9FFD4" w:rsidR="00E974B6" w:rsidRDefault="00E974B6" w:rsidP="004439B1">
      <w:pPr>
        <w:rPr>
          <w:sz w:val="24"/>
        </w:rPr>
      </w:pPr>
    </w:p>
    <w:p w14:paraId="2F343E2F" w14:textId="5134E15D" w:rsidR="007D3737" w:rsidRDefault="007D3737" w:rsidP="004439B1">
      <w:pPr>
        <w:rPr>
          <w:sz w:val="24"/>
        </w:rPr>
      </w:pPr>
    </w:p>
    <w:p w14:paraId="74B67FE1" w14:textId="28F6E01D" w:rsidR="00E974B6" w:rsidRDefault="00E974B6" w:rsidP="004439B1">
      <w:pPr>
        <w:rPr>
          <w:sz w:val="24"/>
        </w:rPr>
      </w:pPr>
    </w:p>
    <w:p w14:paraId="4CF1CD73" w14:textId="77777777" w:rsidR="00E974B6" w:rsidRPr="007D3737" w:rsidRDefault="00E974B6" w:rsidP="004439B1">
      <w:pPr>
        <w:rPr>
          <w:sz w:val="24"/>
        </w:rPr>
      </w:pPr>
      <w:bookmarkStart w:id="1" w:name="_GoBack"/>
      <w:bookmarkEnd w:id="1"/>
    </w:p>
    <w:sectPr w:rsidR="00E974B6" w:rsidRPr="007D3737" w:rsidSect="00DC5B36">
      <w:headerReference w:type="default" r:id="rId8"/>
      <w:footerReference w:type="default" r:id="rId9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3BC380" w14:textId="77777777" w:rsidR="007B4349" w:rsidRDefault="007B4349" w:rsidP="00312457">
      <w:pPr>
        <w:spacing w:after="0" w:line="240" w:lineRule="auto"/>
      </w:pPr>
      <w:r>
        <w:separator/>
      </w:r>
    </w:p>
  </w:endnote>
  <w:endnote w:type="continuationSeparator" w:id="0">
    <w:p w14:paraId="42EAC22C" w14:textId="77777777" w:rsidR="007B4349" w:rsidRDefault="007B4349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D0453" w14:textId="77777777" w:rsidR="007B4349" w:rsidRDefault="007B4349" w:rsidP="00312457">
      <w:pPr>
        <w:spacing w:after="0" w:line="240" w:lineRule="auto"/>
      </w:pPr>
      <w:r>
        <w:separator/>
      </w:r>
    </w:p>
  </w:footnote>
  <w:footnote w:type="continuationSeparator" w:id="0">
    <w:p w14:paraId="7481DCBC" w14:textId="77777777" w:rsidR="007B4349" w:rsidRDefault="007B4349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10C6C2E4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A11977">
      <w:rPr>
        <w:u w:color="FFFFFF" w:themeColor="background1" w:themeTint="00" w:themeShade="00"/>
      </w:rPr>
      <w:t>JavaScript Exercise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24A5"/>
    <w:multiLevelType w:val="hybridMultilevel"/>
    <w:tmpl w:val="35AA362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337D9D"/>
    <w:multiLevelType w:val="hybridMultilevel"/>
    <w:tmpl w:val="D8BC2352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652052"/>
    <w:multiLevelType w:val="hybridMultilevel"/>
    <w:tmpl w:val="5D061E3E"/>
    <w:lvl w:ilvl="0" w:tplc="B79C5970">
      <w:start w:val="1"/>
      <w:numFmt w:val="lowerLetter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CA42A7"/>
    <w:multiLevelType w:val="hybridMultilevel"/>
    <w:tmpl w:val="5170911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674961"/>
    <w:multiLevelType w:val="hybridMultilevel"/>
    <w:tmpl w:val="8CE6CF80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7010D7"/>
    <w:multiLevelType w:val="hybridMultilevel"/>
    <w:tmpl w:val="5D061E3E"/>
    <w:lvl w:ilvl="0" w:tplc="B79C5970">
      <w:start w:val="1"/>
      <w:numFmt w:val="lowerLetter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6A5849"/>
    <w:multiLevelType w:val="hybridMultilevel"/>
    <w:tmpl w:val="677A2B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980AD6"/>
    <w:multiLevelType w:val="hybridMultilevel"/>
    <w:tmpl w:val="7C2E68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7709A6"/>
    <w:multiLevelType w:val="hybridMultilevel"/>
    <w:tmpl w:val="5170911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01548A"/>
    <w:multiLevelType w:val="hybridMultilevel"/>
    <w:tmpl w:val="0AE8AB1E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FD61D5"/>
    <w:multiLevelType w:val="hybridMultilevel"/>
    <w:tmpl w:val="84C87580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5148"/>
    <w:multiLevelType w:val="hybridMultilevel"/>
    <w:tmpl w:val="422019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F81107"/>
    <w:multiLevelType w:val="hybridMultilevel"/>
    <w:tmpl w:val="C972A01E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47C6535"/>
    <w:multiLevelType w:val="hybridMultilevel"/>
    <w:tmpl w:val="5170911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B15FA1"/>
    <w:multiLevelType w:val="hybridMultilevel"/>
    <w:tmpl w:val="5E5209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BF7DFC"/>
    <w:multiLevelType w:val="hybridMultilevel"/>
    <w:tmpl w:val="156C2ED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844F66"/>
    <w:multiLevelType w:val="hybridMultilevel"/>
    <w:tmpl w:val="5170911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9283038"/>
    <w:multiLevelType w:val="hybridMultilevel"/>
    <w:tmpl w:val="D8BC2352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AD31D79"/>
    <w:multiLevelType w:val="hybridMultilevel"/>
    <w:tmpl w:val="7E0C1B58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1E8577B"/>
    <w:multiLevelType w:val="hybridMultilevel"/>
    <w:tmpl w:val="5170911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234416C"/>
    <w:multiLevelType w:val="hybridMultilevel"/>
    <w:tmpl w:val="094024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C122B1"/>
    <w:multiLevelType w:val="hybridMultilevel"/>
    <w:tmpl w:val="881E5548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23" w15:restartNumberingAfterBreak="0">
    <w:nsid w:val="40CC1D5F"/>
    <w:multiLevelType w:val="hybridMultilevel"/>
    <w:tmpl w:val="5D061E3E"/>
    <w:lvl w:ilvl="0" w:tplc="B79C5970">
      <w:start w:val="1"/>
      <w:numFmt w:val="lowerLetter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150480"/>
    <w:multiLevelType w:val="hybridMultilevel"/>
    <w:tmpl w:val="84C87580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437364A"/>
    <w:multiLevelType w:val="hybridMultilevel"/>
    <w:tmpl w:val="8B0CEF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61DB4"/>
    <w:multiLevelType w:val="hybridMultilevel"/>
    <w:tmpl w:val="519EB1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C2952"/>
    <w:multiLevelType w:val="hybridMultilevel"/>
    <w:tmpl w:val="5170911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900453F"/>
    <w:multiLevelType w:val="hybridMultilevel"/>
    <w:tmpl w:val="881E5548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973107D"/>
    <w:multiLevelType w:val="hybridMultilevel"/>
    <w:tmpl w:val="5170911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2F326F"/>
    <w:multiLevelType w:val="hybridMultilevel"/>
    <w:tmpl w:val="8CE6CF80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C965DB"/>
    <w:multiLevelType w:val="hybridMultilevel"/>
    <w:tmpl w:val="67861A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AF61F6"/>
    <w:multiLevelType w:val="hybridMultilevel"/>
    <w:tmpl w:val="5D061E3E"/>
    <w:lvl w:ilvl="0" w:tplc="B79C5970">
      <w:start w:val="1"/>
      <w:numFmt w:val="lowerLetter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C1275B3"/>
    <w:multiLevelType w:val="hybridMultilevel"/>
    <w:tmpl w:val="5170911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2BE6E9A"/>
    <w:multiLevelType w:val="hybridMultilevel"/>
    <w:tmpl w:val="881E5548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4B426E8"/>
    <w:multiLevelType w:val="hybridMultilevel"/>
    <w:tmpl w:val="422019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12B68"/>
    <w:multiLevelType w:val="hybridMultilevel"/>
    <w:tmpl w:val="156C2ED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7C66BA7"/>
    <w:multiLevelType w:val="hybridMultilevel"/>
    <w:tmpl w:val="D070F6D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82A6565"/>
    <w:multiLevelType w:val="hybridMultilevel"/>
    <w:tmpl w:val="925AF0CC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8E8542C"/>
    <w:multiLevelType w:val="hybridMultilevel"/>
    <w:tmpl w:val="156C2ED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A034779"/>
    <w:multiLevelType w:val="hybridMultilevel"/>
    <w:tmpl w:val="C972A01E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13E2D9C"/>
    <w:multiLevelType w:val="hybridMultilevel"/>
    <w:tmpl w:val="2A8CC2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7B2EED"/>
    <w:multiLevelType w:val="hybridMultilevel"/>
    <w:tmpl w:val="03D0A10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39D2372"/>
    <w:multiLevelType w:val="hybridMultilevel"/>
    <w:tmpl w:val="0AE8AB1E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4B4705C"/>
    <w:multiLevelType w:val="hybridMultilevel"/>
    <w:tmpl w:val="D8BC2352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B03FEB"/>
    <w:multiLevelType w:val="hybridMultilevel"/>
    <w:tmpl w:val="C972A01E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5"/>
  </w:num>
  <w:num w:numId="3">
    <w:abstractNumId w:val="46"/>
  </w:num>
  <w:num w:numId="4">
    <w:abstractNumId w:val="20"/>
  </w:num>
  <w:num w:numId="5">
    <w:abstractNumId w:val="32"/>
  </w:num>
  <w:num w:numId="6">
    <w:abstractNumId w:val="6"/>
  </w:num>
  <w:num w:numId="7">
    <w:abstractNumId w:val="24"/>
  </w:num>
  <w:num w:numId="8">
    <w:abstractNumId w:val="40"/>
  </w:num>
  <w:num w:numId="9">
    <w:abstractNumId w:val="12"/>
  </w:num>
  <w:num w:numId="10">
    <w:abstractNumId w:val="41"/>
  </w:num>
  <w:num w:numId="11">
    <w:abstractNumId w:val="26"/>
  </w:num>
  <w:num w:numId="12">
    <w:abstractNumId w:val="7"/>
  </w:num>
  <w:num w:numId="13">
    <w:abstractNumId w:val="15"/>
  </w:num>
  <w:num w:numId="14">
    <w:abstractNumId w:val="5"/>
  </w:num>
  <w:num w:numId="15">
    <w:abstractNumId w:val="9"/>
  </w:num>
  <w:num w:numId="16">
    <w:abstractNumId w:val="3"/>
  </w:num>
  <w:num w:numId="17">
    <w:abstractNumId w:val="35"/>
  </w:num>
  <w:num w:numId="18">
    <w:abstractNumId w:val="10"/>
  </w:num>
  <w:num w:numId="19">
    <w:abstractNumId w:val="38"/>
  </w:num>
  <w:num w:numId="20">
    <w:abstractNumId w:val="31"/>
  </w:num>
  <w:num w:numId="21">
    <w:abstractNumId w:val="18"/>
  </w:num>
  <w:num w:numId="22">
    <w:abstractNumId w:val="34"/>
  </w:num>
  <w:num w:numId="23">
    <w:abstractNumId w:val="37"/>
  </w:num>
  <w:num w:numId="24">
    <w:abstractNumId w:val="0"/>
  </w:num>
  <w:num w:numId="25">
    <w:abstractNumId w:val="44"/>
  </w:num>
  <w:num w:numId="26">
    <w:abstractNumId w:val="17"/>
  </w:num>
  <w:num w:numId="27">
    <w:abstractNumId w:val="39"/>
  </w:num>
  <w:num w:numId="28">
    <w:abstractNumId w:val="2"/>
  </w:num>
  <w:num w:numId="29">
    <w:abstractNumId w:val="1"/>
  </w:num>
  <w:num w:numId="30">
    <w:abstractNumId w:val="13"/>
  </w:num>
  <w:num w:numId="31">
    <w:abstractNumId w:val="8"/>
  </w:num>
  <w:num w:numId="32">
    <w:abstractNumId w:val="29"/>
  </w:num>
  <w:num w:numId="33">
    <w:abstractNumId w:val="19"/>
  </w:num>
  <w:num w:numId="34">
    <w:abstractNumId w:val="27"/>
  </w:num>
  <w:num w:numId="35">
    <w:abstractNumId w:val="14"/>
  </w:num>
  <w:num w:numId="36">
    <w:abstractNumId w:val="25"/>
  </w:num>
  <w:num w:numId="37">
    <w:abstractNumId w:val="36"/>
  </w:num>
  <w:num w:numId="38">
    <w:abstractNumId w:val="23"/>
  </w:num>
  <w:num w:numId="39">
    <w:abstractNumId w:val="43"/>
  </w:num>
  <w:num w:numId="40">
    <w:abstractNumId w:val="33"/>
  </w:num>
  <w:num w:numId="41">
    <w:abstractNumId w:val="16"/>
  </w:num>
  <w:num w:numId="42">
    <w:abstractNumId w:val="4"/>
  </w:num>
  <w:num w:numId="43">
    <w:abstractNumId w:val="28"/>
  </w:num>
  <w:num w:numId="44">
    <w:abstractNumId w:val="30"/>
  </w:num>
  <w:num w:numId="45">
    <w:abstractNumId w:val="21"/>
  </w:num>
  <w:num w:numId="46">
    <w:abstractNumId w:val="42"/>
  </w:num>
  <w:num w:numId="47">
    <w:abstractNumId w:val="1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5BE"/>
    <w:rsid w:val="0006085F"/>
    <w:rsid w:val="00066A45"/>
    <w:rsid w:val="0007278A"/>
    <w:rsid w:val="00074A7B"/>
    <w:rsid w:val="000A2742"/>
    <w:rsid w:val="000B0C15"/>
    <w:rsid w:val="000B358D"/>
    <w:rsid w:val="000D4CEB"/>
    <w:rsid w:val="000E1492"/>
    <w:rsid w:val="000F281F"/>
    <w:rsid w:val="000F7DAE"/>
    <w:rsid w:val="001023AB"/>
    <w:rsid w:val="0011314B"/>
    <w:rsid w:val="0011324E"/>
    <w:rsid w:val="00114429"/>
    <w:rsid w:val="00115988"/>
    <w:rsid w:val="001267CA"/>
    <w:rsid w:val="00132F97"/>
    <w:rsid w:val="00140EB1"/>
    <w:rsid w:val="001506FC"/>
    <w:rsid w:val="00170D12"/>
    <w:rsid w:val="00171987"/>
    <w:rsid w:val="001775CD"/>
    <w:rsid w:val="00182A73"/>
    <w:rsid w:val="001A4C8C"/>
    <w:rsid w:val="001B3E0B"/>
    <w:rsid w:val="00203BF7"/>
    <w:rsid w:val="00206F10"/>
    <w:rsid w:val="0021268B"/>
    <w:rsid w:val="0023179A"/>
    <w:rsid w:val="002354B1"/>
    <w:rsid w:val="00244A43"/>
    <w:rsid w:val="00254DF4"/>
    <w:rsid w:val="00264A56"/>
    <w:rsid w:val="00271B25"/>
    <w:rsid w:val="002B5BCC"/>
    <w:rsid w:val="002B6A38"/>
    <w:rsid w:val="002C41AC"/>
    <w:rsid w:val="002C5D49"/>
    <w:rsid w:val="002D35FE"/>
    <w:rsid w:val="002F3D06"/>
    <w:rsid w:val="00301930"/>
    <w:rsid w:val="00307246"/>
    <w:rsid w:val="003108EB"/>
    <w:rsid w:val="00312457"/>
    <w:rsid w:val="00325948"/>
    <w:rsid w:val="00325EAF"/>
    <w:rsid w:val="00357911"/>
    <w:rsid w:val="00365B6A"/>
    <w:rsid w:val="00377373"/>
    <w:rsid w:val="003816FA"/>
    <w:rsid w:val="00385CFD"/>
    <w:rsid w:val="00390C80"/>
    <w:rsid w:val="0039173D"/>
    <w:rsid w:val="003A4F37"/>
    <w:rsid w:val="003D336C"/>
    <w:rsid w:val="003D500D"/>
    <w:rsid w:val="003D78F4"/>
    <w:rsid w:val="003E0C9D"/>
    <w:rsid w:val="003E4BA8"/>
    <w:rsid w:val="00402FBA"/>
    <w:rsid w:val="00405B60"/>
    <w:rsid w:val="00412318"/>
    <w:rsid w:val="0041502F"/>
    <w:rsid w:val="00422274"/>
    <w:rsid w:val="0042760E"/>
    <w:rsid w:val="00441DCB"/>
    <w:rsid w:val="004439B1"/>
    <w:rsid w:val="00456524"/>
    <w:rsid w:val="00477C29"/>
    <w:rsid w:val="00492A09"/>
    <w:rsid w:val="00497213"/>
    <w:rsid w:val="004A6A39"/>
    <w:rsid w:val="004A76E1"/>
    <w:rsid w:val="004C4622"/>
    <w:rsid w:val="004C79BD"/>
    <w:rsid w:val="004D69FC"/>
    <w:rsid w:val="004E1F10"/>
    <w:rsid w:val="004E4BBF"/>
    <w:rsid w:val="004F4C26"/>
    <w:rsid w:val="004F4ECA"/>
    <w:rsid w:val="004F70C5"/>
    <w:rsid w:val="00521F9F"/>
    <w:rsid w:val="005227B2"/>
    <w:rsid w:val="00522DD4"/>
    <w:rsid w:val="00535BE5"/>
    <w:rsid w:val="005526F5"/>
    <w:rsid w:val="0055569A"/>
    <w:rsid w:val="00557484"/>
    <w:rsid w:val="0056727F"/>
    <w:rsid w:val="005718E6"/>
    <w:rsid w:val="00572BE8"/>
    <w:rsid w:val="00577228"/>
    <w:rsid w:val="0058088B"/>
    <w:rsid w:val="005813CA"/>
    <w:rsid w:val="005916AD"/>
    <w:rsid w:val="00591E95"/>
    <w:rsid w:val="005A2745"/>
    <w:rsid w:val="005C5407"/>
    <w:rsid w:val="005C573A"/>
    <w:rsid w:val="005C5CB5"/>
    <w:rsid w:val="005D772E"/>
    <w:rsid w:val="0060550F"/>
    <w:rsid w:val="00617C2A"/>
    <w:rsid w:val="00622283"/>
    <w:rsid w:val="00632D16"/>
    <w:rsid w:val="00633750"/>
    <w:rsid w:val="00681DC5"/>
    <w:rsid w:val="00683BB3"/>
    <w:rsid w:val="006856D1"/>
    <w:rsid w:val="006865D3"/>
    <w:rsid w:val="00686ED5"/>
    <w:rsid w:val="006B1702"/>
    <w:rsid w:val="006D02F7"/>
    <w:rsid w:val="006D419B"/>
    <w:rsid w:val="006D54F2"/>
    <w:rsid w:val="006E1FAE"/>
    <w:rsid w:val="006F2D77"/>
    <w:rsid w:val="00705CC3"/>
    <w:rsid w:val="0070735C"/>
    <w:rsid w:val="00716C07"/>
    <w:rsid w:val="00716DBC"/>
    <w:rsid w:val="007208D9"/>
    <w:rsid w:val="00721225"/>
    <w:rsid w:val="00722868"/>
    <w:rsid w:val="00730AB2"/>
    <w:rsid w:val="007448AA"/>
    <w:rsid w:val="00751A3F"/>
    <w:rsid w:val="00753B85"/>
    <w:rsid w:val="00754D4D"/>
    <w:rsid w:val="00765E64"/>
    <w:rsid w:val="007717B3"/>
    <w:rsid w:val="007B4349"/>
    <w:rsid w:val="007D3737"/>
    <w:rsid w:val="007E6653"/>
    <w:rsid w:val="007F5123"/>
    <w:rsid w:val="007F5EE3"/>
    <w:rsid w:val="007F6D40"/>
    <w:rsid w:val="00830DFB"/>
    <w:rsid w:val="00832335"/>
    <w:rsid w:val="0084061B"/>
    <w:rsid w:val="0084420D"/>
    <w:rsid w:val="00854BEE"/>
    <w:rsid w:val="0089749E"/>
    <w:rsid w:val="008A04DD"/>
    <w:rsid w:val="008A0DFE"/>
    <w:rsid w:val="008B1687"/>
    <w:rsid w:val="008B2B8A"/>
    <w:rsid w:val="008B3D33"/>
    <w:rsid w:val="008B7DA1"/>
    <w:rsid w:val="008D6C4A"/>
    <w:rsid w:val="008E3BC2"/>
    <w:rsid w:val="008E650C"/>
    <w:rsid w:val="0091584B"/>
    <w:rsid w:val="00924012"/>
    <w:rsid w:val="00926C38"/>
    <w:rsid w:val="009320C1"/>
    <w:rsid w:val="00934711"/>
    <w:rsid w:val="00934BD4"/>
    <w:rsid w:val="00945C32"/>
    <w:rsid w:val="00945FB0"/>
    <w:rsid w:val="009510B7"/>
    <w:rsid w:val="00957B36"/>
    <w:rsid w:val="00961E6E"/>
    <w:rsid w:val="009661E3"/>
    <w:rsid w:val="00971409"/>
    <w:rsid w:val="00971E85"/>
    <w:rsid w:val="00972B33"/>
    <w:rsid w:val="00973729"/>
    <w:rsid w:val="00980645"/>
    <w:rsid w:val="00981342"/>
    <w:rsid w:val="00991963"/>
    <w:rsid w:val="009A1D1F"/>
    <w:rsid w:val="009B465C"/>
    <w:rsid w:val="009E4800"/>
    <w:rsid w:val="009F79EB"/>
    <w:rsid w:val="00A11977"/>
    <w:rsid w:val="00A30DB2"/>
    <w:rsid w:val="00A348ED"/>
    <w:rsid w:val="00A43EEA"/>
    <w:rsid w:val="00A4719E"/>
    <w:rsid w:val="00A81097"/>
    <w:rsid w:val="00A83C14"/>
    <w:rsid w:val="00A855B1"/>
    <w:rsid w:val="00AA21FD"/>
    <w:rsid w:val="00AB4459"/>
    <w:rsid w:val="00AB5BB5"/>
    <w:rsid w:val="00AB697A"/>
    <w:rsid w:val="00AB6D58"/>
    <w:rsid w:val="00AD1DAD"/>
    <w:rsid w:val="00AE53DA"/>
    <w:rsid w:val="00B00665"/>
    <w:rsid w:val="00B355DC"/>
    <w:rsid w:val="00B361F0"/>
    <w:rsid w:val="00B41FC2"/>
    <w:rsid w:val="00B469CF"/>
    <w:rsid w:val="00B60795"/>
    <w:rsid w:val="00B819F0"/>
    <w:rsid w:val="00B849B5"/>
    <w:rsid w:val="00B91D90"/>
    <w:rsid w:val="00BA5189"/>
    <w:rsid w:val="00BB333E"/>
    <w:rsid w:val="00BB7FFE"/>
    <w:rsid w:val="00BD091D"/>
    <w:rsid w:val="00BD4449"/>
    <w:rsid w:val="00BE266D"/>
    <w:rsid w:val="00BE5B66"/>
    <w:rsid w:val="00BF0B84"/>
    <w:rsid w:val="00C06CB2"/>
    <w:rsid w:val="00C10113"/>
    <w:rsid w:val="00C226A7"/>
    <w:rsid w:val="00C35B35"/>
    <w:rsid w:val="00C44F6E"/>
    <w:rsid w:val="00C47D0C"/>
    <w:rsid w:val="00C56862"/>
    <w:rsid w:val="00C62EC6"/>
    <w:rsid w:val="00C768B5"/>
    <w:rsid w:val="00C8298E"/>
    <w:rsid w:val="00C952B1"/>
    <w:rsid w:val="00CA1268"/>
    <w:rsid w:val="00CA1B7D"/>
    <w:rsid w:val="00CB17BA"/>
    <w:rsid w:val="00CB5410"/>
    <w:rsid w:val="00CC1040"/>
    <w:rsid w:val="00CC3611"/>
    <w:rsid w:val="00CD4651"/>
    <w:rsid w:val="00CF7ACE"/>
    <w:rsid w:val="00D03672"/>
    <w:rsid w:val="00D108ED"/>
    <w:rsid w:val="00D1330D"/>
    <w:rsid w:val="00D304EF"/>
    <w:rsid w:val="00D30B36"/>
    <w:rsid w:val="00D31739"/>
    <w:rsid w:val="00D33A12"/>
    <w:rsid w:val="00D34874"/>
    <w:rsid w:val="00D45CBB"/>
    <w:rsid w:val="00D57AA6"/>
    <w:rsid w:val="00D675E1"/>
    <w:rsid w:val="00D937FA"/>
    <w:rsid w:val="00D94BD6"/>
    <w:rsid w:val="00DA1765"/>
    <w:rsid w:val="00DB6A45"/>
    <w:rsid w:val="00DC5B36"/>
    <w:rsid w:val="00DD0E63"/>
    <w:rsid w:val="00DE09B1"/>
    <w:rsid w:val="00DE4CAF"/>
    <w:rsid w:val="00DF01A1"/>
    <w:rsid w:val="00DF4AC0"/>
    <w:rsid w:val="00E000E0"/>
    <w:rsid w:val="00E127FF"/>
    <w:rsid w:val="00E2646E"/>
    <w:rsid w:val="00E32B9E"/>
    <w:rsid w:val="00E40912"/>
    <w:rsid w:val="00E41CD7"/>
    <w:rsid w:val="00E44E68"/>
    <w:rsid w:val="00E5282B"/>
    <w:rsid w:val="00E56840"/>
    <w:rsid w:val="00E974B6"/>
    <w:rsid w:val="00E97924"/>
    <w:rsid w:val="00EA4374"/>
    <w:rsid w:val="00EB695A"/>
    <w:rsid w:val="00EB7342"/>
    <w:rsid w:val="00EC34DF"/>
    <w:rsid w:val="00ED7197"/>
    <w:rsid w:val="00EE7699"/>
    <w:rsid w:val="00EF1F25"/>
    <w:rsid w:val="00EF5EC1"/>
    <w:rsid w:val="00F34D9D"/>
    <w:rsid w:val="00F3703B"/>
    <w:rsid w:val="00F474FE"/>
    <w:rsid w:val="00F53620"/>
    <w:rsid w:val="00F60652"/>
    <w:rsid w:val="00F64F31"/>
    <w:rsid w:val="00F858BC"/>
    <w:rsid w:val="00F90554"/>
    <w:rsid w:val="00F964BC"/>
    <w:rsid w:val="00FB46FC"/>
    <w:rsid w:val="00FB7554"/>
    <w:rsid w:val="00FD5EC6"/>
    <w:rsid w:val="00FE00AD"/>
    <w:rsid w:val="00FE4055"/>
    <w:rsid w:val="00FF3246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E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5EA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IN"/>
    </w:rPr>
  </w:style>
  <w:style w:type="character" w:styleId="Hyperlink">
    <w:name w:val="Hyperlink"/>
    <w:basedOn w:val="DefaultParagraphFont"/>
    <w:uiPriority w:val="99"/>
    <w:unhideWhenUsed/>
    <w:rsid w:val="003A4F3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4F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4F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FF8571-C693-460A-B34D-E00829F04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1</TotalTime>
  <Pages>3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Naveen Pete</cp:lastModifiedBy>
  <cp:revision>110</cp:revision>
  <dcterms:created xsi:type="dcterms:W3CDTF">2018-08-09T06:58:00Z</dcterms:created>
  <dcterms:modified xsi:type="dcterms:W3CDTF">2019-05-06T19:58:00Z</dcterms:modified>
</cp:coreProperties>
</file>